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16A8C" w14:textId="77777777" w:rsidR="000522EE" w:rsidRPr="00F10CAC" w:rsidRDefault="000522EE" w:rsidP="000522EE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F10CAC">
        <w:rPr>
          <w:rFonts w:ascii="Arial" w:hAnsi="Arial" w:cs="Arial"/>
          <w:b/>
          <w:bCs/>
          <w:sz w:val="36"/>
          <w:szCs w:val="36"/>
        </w:rPr>
        <w:t>Mauricio Marcon Teles</w:t>
      </w:r>
    </w:p>
    <w:p w14:paraId="48C13F9F" w14:textId="66544A62" w:rsidR="000522EE" w:rsidRPr="00CA4466" w:rsidRDefault="002006FE" w:rsidP="000522EE">
      <w:pPr>
        <w:spacing w:line="276" w:lineRule="auto"/>
        <w:ind w:left="252"/>
        <w:jc w:val="center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Walnut Creek</w:t>
      </w:r>
      <w:r w:rsidR="000522EE" w:rsidRPr="00CA4466">
        <w:rPr>
          <w:rFonts w:ascii="Arial" w:hAnsi="Arial" w:cs="Arial"/>
          <w:color w:val="000000" w:themeColor="text1"/>
          <w:sz w:val="18"/>
          <w:szCs w:val="18"/>
        </w:rPr>
        <w:t>, C</w:t>
      </w:r>
      <w:r w:rsidR="000522EE">
        <w:rPr>
          <w:rFonts w:ascii="Arial" w:hAnsi="Arial" w:cs="Arial"/>
          <w:color w:val="000000" w:themeColor="text1"/>
          <w:sz w:val="18"/>
          <w:szCs w:val="18"/>
        </w:rPr>
        <w:t>A</w:t>
      </w:r>
      <w:r w:rsidR="000522EE" w:rsidRPr="00CA4466">
        <w:rPr>
          <w:rFonts w:ascii="Arial" w:hAnsi="Arial" w:cs="Arial"/>
          <w:color w:val="000000" w:themeColor="text1"/>
          <w:sz w:val="18"/>
          <w:szCs w:val="18"/>
        </w:rPr>
        <w:t xml:space="preserve"> | 617-899-3574 | </w:t>
      </w:r>
      <w:r w:rsidR="000522EE">
        <w:rPr>
          <w:rFonts w:ascii="Arial" w:hAnsi="Arial" w:cs="Arial"/>
          <w:color w:val="000000" w:themeColor="text1"/>
          <w:sz w:val="18"/>
          <w:szCs w:val="18"/>
        </w:rPr>
        <w:t>mauricio.mteles@</w:t>
      </w:r>
      <w:r w:rsidR="0052771E">
        <w:rPr>
          <w:rFonts w:ascii="Arial" w:hAnsi="Arial" w:cs="Arial"/>
          <w:color w:val="000000" w:themeColor="text1"/>
          <w:sz w:val="18"/>
          <w:szCs w:val="18"/>
        </w:rPr>
        <w:t>gmail.com</w:t>
      </w:r>
      <w:r w:rsidR="000522EE" w:rsidRPr="00CA4466">
        <w:rPr>
          <w:rFonts w:ascii="Arial" w:hAnsi="Arial" w:cs="Arial"/>
          <w:color w:val="000000" w:themeColor="text1"/>
          <w:sz w:val="18"/>
          <w:szCs w:val="18"/>
        </w:rPr>
        <w:t xml:space="preserve"> | linkedin.com/in/</w:t>
      </w:r>
      <w:proofErr w:type="spellStart"/>
      <w:r w:rsidR="000522EE" w:rsidRPr="00CA4466">
        <w:rPr>
          <w:rFonts w:ascii="Arial" w:hAnsi="Arial" w:cs="Arial"/>
          <w:color w:val="000000" w:themeColor="text1"/>
          <w:sz w:val="18"/>
          <w:szCs w:val="18"/>
        </w:rPr>
        <w:t>mauricio-marcon-teles</w:t>
      </w:r>
      <w:proofErr w:type="spellEnd"/>
    </w:p>
    <w:p w14:paraId="2FA97F17" w14:textId="77777777" w:rsidR="00855816" w:rsidRDefault="00855816">
      <w:pPr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4DE303E6" w14:textId="77777777" w:rsidR="000522EE" w:rsidRDefault="000522EE">
      <w:pPr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2B6DC12B" w14:textId="77777777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Dear Hiring Manager,</w:t>
      </w:r>
    </w:p>
    <w:p w14:paraId="2C98641E" w14:textId="7167C3C6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I am excited to submit my application for the </w:t>
      </w:r>
      <w:r w:rsidR="0050445D">
        <w:rPr>
          <w:rFonts w:ascii="Segoe UI" w:hAnsi="Segoe UI" w:cs="Segoe UI"/>
          <w:sz w:val="21"/>
          <w:szCs w:val="21"/>
          <w:shd w:val="clear" w:color="auto" w:fill="FFFFFF"/>
        </w:rPr>
        <w:t xml:space="preserve">Assistant Chief of </w:t>
      </w:r>
      <w:proofErr w:type="spellStart"/>
      <w:r w:rsidR="0050445D">
        <w:rPr>
          <w:rFonts w:ascii="Segoe UI" w:hAnsi="Segoe UI" w:cs="Segoe UI"/>
          <w:sz w:val="21"/>
          <w:szCs w:val="21"/>
          <w:shd w:val="clear" w:color="auto" w:fill="FFFFFF"/>
        </w:rPr>
        <w:t>Programas</w:t>
      </w:r>
      <w:proofErr w:type="spellEnd"/>
      <w:r w:rsidR="00A46EBC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position at </w:t>
      </w:r>
      <w:r w:rsidR="0050445D">
        <w:rPr>
          <w:rFonts w:ascii="Segoe UI" w:hAnsi="Segoe UI" w:cs="Segoe UI"/>
          <w:sz w:val="21"/>
          <w:szCs w:val="21"/>
          <w:shd w:val="clear" w:color="auto" w:fill="FFFFFF"/>
        </w:rPr>
        <w:t>First 5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. </w:t>
      </w:r>
      <w:r>
        <w:rPr>
          <w:rFonts w:ascii="Segoe UI" w:hAnsi="Segoe UI" w:cs="Segoe UI"/>
          <w:sz w:val="21"/>
          <w:szCs w:val="21"/>
          <w:shd w:val="clear" w:color="auto" w:fill="FFFFFF"/>
        </w:rPr>
        <w:t>My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strong background in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onsulting</w:t>
      </w:r>
      <w:r w:rsidR="00F0265F">
        <w:rPr>
          <w:rFonts w:ascii="Segoe UI" w:hAnsi="Segoe UI" w:cs="Segoe UI"/>
          <w:sz w:val="21"/>
          <w:szCs w:val="21"/>
          <w:shd w:val="clear" w:color="auto" w:fill="FFFFFF"/>
        </w:rPr>
        <w:t>,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technology</w:t>
      </w:r>
      <w:r w:rsidR="00F0265F">
        <w:rPr>
          <w:rFonts w:ascii="Segoe UI" w:hAnsi="Segoe UI" w:cs="Segoe UI"/>
          <w:sz w:val="21"/>
          <w:szCs w:val="21"/>
          <w:shd w:val="clear" w:color="auto" w:fill="FFFFFF"/>
        </w:rPr>
        <w:t>, and education, along with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A7BBC">
        <w:rPr>
          <w:rFonts w:ascii="Segoe UI" w:hAnsi="Segoe UI" w:cs="Segoe UI"/>
          <w:sz w:val="21"/>
          <w:szCs w:val="21"/>
          <w:shd w:val="clear" w:color="auto" w:fill="FFFFFF"/>
        </w:rPr>
        <w:t xml:space="preserve">my 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commitment to operational excellence</w:t>
      </w:r>
      <w:r w:rsidR="00F0265F">
        <w:rPr>
          <w:rFonts w:ascii="Segoe UI" w:hAnsi="Segoe UI" w:cs="Segoe UI"/>
          <w:sz w:val="21"/>
          <w:szCs w:val="21"/>
          <w:shd w:val="clear" w:color="auto" w:fill="FFFFFF"/>
        </w:rPr>
        <w:t>,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make</w:t>
      </w:r>
      <w:r w:rsidR="00F0265F">
        <w:rPr>
          <w:rFonts w:ascii="Segoe UI" w:hAnsi="Segoe UI" w:cs="Segoe UI"/>
          <w:sz w:val="21"/>
          <w:szCs w:val="21"/>
          <w:shd w:val="clear" w:color="auto" w:fill="FFFFFF"/>
        </w:rPr>
        <w:t>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me feel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confident in my ability to contribute to your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ompany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6D45900A" w14:textId="1392A814" w:rsidR="007B6A30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I resonate deeply with your mission to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provide life-changing education to </w:t>
      </w:r>
      <w:r w:rsidR="00426BFA">
        <w:rPr>
          <w:rFonts w:ascii="Segoe UI" w:hAnsi="Segoe UI" w:cs="Segoe UI"/>
          <w:sz w:val="21"/>
          <w:szCs w:val="21"/>
          <w:shd w:val="clear" w:color="auto" w:fill="FFFFFF"/>
        </w:rPr>
        <w:t>young children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through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high-quality </w:t>
      </w:r>
      <w:r w:rsidR="00C85D5A">
        <w:rPr>
          <w:rFonts w:ascii="Segoe UI" w:hAnsi="Segoe UI" w:cs="Segoe UI"/>
          <w:sz w:val="21"/>
          <w:szCs w:val="21"/>
          <w:shd w:val="clear" w:color="auto" w:fill="FFFFFF"/>
        </w:rPr>
        <w:t xml:space="preserve">and impactful </w:t>
      </w:r>
      <w:r>
        <w:rPr>
          <w:rFonts w:ascii="Segoe UI" w:hAnsi="Segoe UI" w:cs="Segoe UI"/>
          <w:sz w:val="21"/>
          <w:szCs w:val="21"/>
          <w:shd w:val="clear" w:color="auto" w:fill="FFFFFF"/>
        </w:rPr>
        <w:t>programs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.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s a collaborative and innovative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professional</w:t>
      </w:r>
      <w:r>
        <w:rPr>
          <w:rFonts w:ascii="Segoe UI" w:hAnsi="Segoe UI" w:cs="Segoe UI"/>
          <w:sz w:val="21"/>
          <w:szCs w:val="21"/>
          <w:shd w:val="clear" w:color="auto" w:fill="FFFFFF"/>
        </w:rPr>
        <w:t>,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my values align with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your</w:t>
      </w:r>
      <w:r>
        <w:rPr>
          <w:rFonts w:ascii="Segoe UI" w:hAnsi="Segoe UI" w:cs="Segoe UI"/>
          <w:sz w:val="21"/>
          <w:szCs w:val="21"/>
          <w:shd w:val="clear" w:color="auto" w:fill="FFFFFF"/>
        </w:rPr>
        <w:t>s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, and I am enthusiastic about joining a team dedicated to making a meaningful impact on people’s lives.</w:t>
      </w:r>
    </w:p>
    <w:p w14:paraId="20B3B1DE" w14:textId="77777777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In my current role as the Senior Manager of Data Systems, I oversee </w:t>
      </w:r>
      <w:r>
        <w:rPr>
          <w:rFonts w:ascii="Segoe UI" w:hAnsi="Segoe UI" w:cs="Segoe UI"/>
          <w:sz w:val="21"/>
          <w:szCs w:val="21"/>
          <w:shd w:val="clear" w:color="auto" w:fill="FFFFFF"/>
        </w:rPr>
        <w:t>products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and processes to recommend improvements and manage changes. I have successfully led cross-functional teams to optimize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and automate 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processes and systems, ensuring operational efficiency and quality. My ability to analyze data, identify trends, and solve complex problems has consistently driven successful outcomes. Additionally, my experience in client-facing roles has honed my skills in communication, collaboration, and strategic thinking.</w:t>
      </w:r>
    </w:p>
    <w:p w14:paraId="28BB4A39" w14:textId="77777777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Throughout my career, I have demonstrated a strong ability to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build and 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lead teams, manage projects, and implement strategic improvements. My technical proficiency with Salesforce,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Google Suite, and software development enables me to learn and autonomously design and implement efficient solutions continuously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341B2581" w14:textId="0DEE7A22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I am particularly drawn to </w:t>
      </w:r>
      <w:r w:rsidR="009E15B6">
        <w:rPr>
          <w:rFonts w:ascii="Segoe UI" w:hAnsi="Segoe UI" w:cs="Segoe UI"/>
          <w:sz w:val="21"/>
          <w:szCs w:val="21"/>
          <w:shd w:val="clear" w:color="auto" w:fill="FFFFFF"/>
        </w:rPr>
        <w:t>UCSF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’s dedication to the success of your </w:t>
      </w:r>
      <w:r w:rsidR="009E15B6">
        <w:rPr>
          <w:rFonts w:ascii="Segoe UI" w:hAnsi="Segoe UI" w:cs="Segoe UI"/>
          <w:sz w:val="21"/>
          <w:szCs w:val="21"/>
          <w:shd w:val="clear" w:color="auto" w:fill="FFFFFF"/>
        </w:rPr>
        <w:t>students and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employees. Your commitment to making a difference through education and professional advancement is inspiring, and I am eager to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dd my educational and business experience to the team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.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I know the importance of having a customer-centric culture, and I have successfully prepared my teams to attend to customers with excellence, resulting in a long and trustful partnership. </w:t>
      </w:r>
    </w:p>
    <w:p w14:paraId="107A9391" w14:textId="63BD8C84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Thank you for considering my application. I look forward to </w:t>
      </w:r>
      <w:r w:rsidR="00ED2AB9">
        <w:rPr>
          <w:rFonts w:ascii="Segoe UI" w:hAnsi="Segoe UI" w:cs="Segoe UI"/>
          <w:sz w:val="21"/>
          <w:szCs w:val="21"/>
          <w:shd w:val="clear" w:color="auto" w:fill="FFFFFF"/>
        </w:rPr>
        <w:t>discussing</w:t>
      </w: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how my background, skills, and passion align with </w:t>
      </w:r>
      <w:proofErr w:type="spellStart"/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InStride’s</w:t>
      </w:r>
      <w:proofErr w:type="spellEnd"/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 xml:space="preserve"> mission. I am enthusiastic about the possibility of joining your team and contributing to the continued success and impact of </w:t>
      </w:r>
      <w:proofErr w:type="spellStart"/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InStride</w:t>
      </w:r>
      <w:proofErr w:type="spellEnd"/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497BE303" w14:textId="77777777" w:rsidR="007B6A30" w:rsidRPr="00F75DC6" w:rsidRDefault="007B6A30" w:rsidP="007B6A30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F75DC6">
        <w:rPr>
          <w:rFonts w:ascii="Segoe UI" w:hAnsi="Segoe UI" w:cs="Segoe UI"/>
          <w:sz w:val="21"/>
          <w:szCs w:val="21"/>
          <w:shd w:val="clear" w:color="auto" w:fill="FFFFFF"/>
        </w:rPr>
        <w:t>Warm regards,</w:t>
      </w:r>
    </w:p>
    <w:p w14:paraId="45CABD7F" w14:textId="50D7414A" w:rsidR="00A038E3" w:rsidRDefault="00A038E3" w:rsidP="000522EE">
      <w:pPr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3A0DD864" w14:textId="1E03F1F7" w:rsidR="00F75DC6" w:rsidRPr="0058698F" w:rsidRDefault="00A038E3" w:rsidP="007B6A30">
      <w:pPr>
        <w:jc w:val="right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Mauricio Teles</w:t>
      </w:r>
    </w:p>
    <w:sectPr w:rsidR="00F75DC6" w:rsidRPr="005869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sjSxtLAwNrQ0NDFU0lEKTi0uzszPAymwqAUA7AqffywAAAA="/>
  </w:docVars>
  <w:rsids>
    <w:rsidRoot w:val="004C0EB9"/>
    <w:rsid w:val="00002CAF"/>
    <w:rsid w:val="00006F48"/>
    <w:rsid w:val="00007F34"/>
    <w:rsid w:val="00011A4F"/>
    <w:rsid w:val="00011D86"/>
    <w:rsid w:val="00035EBC"/>
    <w:rsid w:val="00041352"/>
    <w:rsid w:val="00042213"/>
    <w:rsid w:val="0004693C"/>
    <w:rsid w:val="000522EE"/>
    <w:rsid w:val="000610C1"/>
    <w:rsid w:val="00093178"/>
    <w:rsid w:val="00093626"/>
    <w:rsid w:val="000945EF"/>
    <w:rsid w:val="00094919"/>
    <w:rsid w:val="000A01B5"/>
    <w:rsid w:val="000A3679"/>
    <w:rsid w:val="000A3DEC"/>
    <w:rsid w:val="000B4B29"/>
    <w:rsid w:val="000B5C96"/>
    <w:rsid w:val="000E6BE0"/>
    <w:rsid w:val="0012052C"/>
    <w:rsid w:val="00126191"/>
    <w:rsid w:val="00135915"/>
    <w:rsid w:val="00157AF5"/>
    <w:rsid w:val="00161BAB"/>
    <w:rsid w:val="00175BFA"/>
    <w:rsid w:val="001B30DE"/>
    <w:rsid w:val="001D1665"/>
    <w:rsid w:val="001D524B"/>
    <w:rsid w:val="001E1B94"/>
    <w:rsid w:val="001F6C33"/>
    <w:rsid w:val="002006FE"/>
    <w:rsid w:val="00200A4A"/>
    <w:rsid w:val="00202200"/>
    <w:rsid w:val="00202B8E"/>
    <w:rsid w:val="002367FA"/>
    <w:rsid w:val="0025031D"/>
    <w:rsid w:val="00251ECC"/>
    <w:rsid w:val="00253670"/>
    <w:rsid w:val="00261A10"/>
    <w:rsid w:val="00275E63"/>
    <w:rsid w:val="00277F08"/>
    <w:rsid w:val="00290B81"/>
    <w:rsid w:val="00297FB5"/>
    <w:rsid w:val="002A2C61"/>
    <w:rsid w:val="002B4A7B"/>
    <w:rsid w:val="002D67DF"/>
    <w:rsid w:val="002E21D6"/>
    <w:rsid w:val="002F096A"/>
    <w:rsid w:val="00305F04"/>
    <w:rsid w:val="00314D65"/>
    <w:rsid w:val="003168BF"/>
    <w:rsid w:val="003218A3"/>
    <w:rsid w:val="00321B5F"/>
    <w:rsid w:val="003233F2"/>
    <w:rsid w:val="00344599"/>
    <w:rsid w:val="003562B0"/>
    <w:rsid w:val="00357D6E"/>
    <w:rsid w:val="00364E55"/>
    <w:rsid w:val="003745BC"/>
    <w:rsid w:val="00383034"/>
    <w:rsid w:val="003852C3"/>
    <w:rsid w:val="0038700C"/>
    <w:rsid w:val="003A3685"/>
    <w:rsid w:val="003A598B"/>
    <w:rsid w:val="003B3154"/>
    <w:rsid w:val="003B797A"/>
    <w:rsid w:val="003C2663"/>
    <w:rsid w:val="003D570D"/>
    <w:rsid w:val="003E394E"/>
    <w:rsid w:val="003F27E5"/>
    <w:rsid w:val="0040003D"/>
    <w:rsid w:val="00401075"/>
    <w:rsid w:val="00411473"/>
    <w:rsid w:val="00417598"/>
    <w:rsid w:val="00417942"/>
    <w:rsid w:val="00426BFA"/>
    <w:rsid w:val="00443ECE"/>
    <w:rsid w:val="0044728D"/>
    <w:rsid w:val="004545B7"/>
    <w:rsid w:val="0047325D"/>
    <w:rsid w:val="00477A4A"/>
    <w:rsid w:val="00482737"/>
    <w:rsid w:val="00490CCB"/>
    <w:rsid w:val="004922B7"/>
    <w:rsid w:val="00497587"/>
    <w:rsid w:val="004B5BD3"/>
    <w:rsid w:val="004C0EB9"/>
    <w:rsid w:val="004C2EEE"/>
    <w:rsid w:val="004E145E"/>
    <w:rsid w:val="004F21C6"/>
    <w:rsid w:val="005031C6"/>
    <w:rsid w:val="00503DF0"/>
    <w:rsid w:val="0050445D"/>
    <w:rsid w:val="00504AFB"/>
    <w:rsid w:val="00510FB3"/>
    <w:rsid w:val="00514B44"/>
    <w:rsid w:val="0052771E"/>
    <w:rsid w:val="0053741D"/>
    <w:rsid w:val="00571212"/>
    <w:rsid w:val="005716C6"/>
    <w:rsid w:val="00574311"/>
    <w:rsid w:val="00580272"/>
    <w:rsid w:val="005868B3"/>
    <w:rsid w:val="0058698F"/>
    <w:rsid w:val="00590042"/>
    <w:rsid w:val="00596BD9"/>
    <w:rsid w:val="005A18E0"/>
    <w:rsid w:val="005A25EE"/>
    <w:rsid w:val="005C43B1"/>
    <w:rsid w:val="005C448A"/>
    <w:rsid w:val="005D0895"/>
    <w:rsid w:val="005E2280"/>
    <w:rsid w:val="00606FF3"/>
    <w:rsid w:val="0060717E"/>
    <w:rsid w:val="00611622"/>
    <w:rsid w:val="0063581E"/>
    <w:rsid w:val="00643CB2"/>
    <w:rsid w:val="00646F45"/>
    <w:rsid w:val="00652827"/>
    <w:rsid w:val="00657F5D"/>
    <w:rsid w:val="006958F2"/>
    <w:rsid w:val="006A44C7"/>
    <w:rsid w:val="006D1D33"/>
    <w:rsid w:val="006E18B3"/>
    <w:rsid w:val="006F52E6"/>
    <w:rsid w:val="00702DCF"/>
    <w:rsid w:val="00720792"/>
    <w:rsid w:val="00721283"/>
    <w:rsid w:val="007446C1"/>
    <w:rsid w:val="007531AB"/>
    <w:rsid w:val="0078130F"/>
    <w:rsid w:val="00791CB2"/>
    <w:rsid w:val="00797235"/>
    <w:rsid w:val="007A1EAC"/>
    <w:rsid w:val="007A6C6C"/>
    <w:rsid w:val="007B1EC2"/>
    <w:rsid w:val="007B6A30"/>
    <w:rsid w:val="007F5B1F"/>
    <w:rsid w:val="007F60B5"/>
    <w:rsid w:val="00803560"/>
    <w:rsid w:val="00815850"/>
    <w:rsid w:val="00820156"/>
    <w:rsid w:val="00830E9E"/>
    <w:rsid w:val="00832F63"/>
    <w:rsid w:val="00855816"/>
    <w:rsid w:val="008644E6"/>
    <w:rsid w:val="00881530"/>
    <w:rsid w:val="00893D2D"/>
    <w:rsid w:val="0089420F"/>
    <w:rsid w:val="008950D1"/>
    <w:rsid w:val="008A7F78"/>
    <w:rsid w:val="008B2E95"/>
    <w:rsid w:val="008B3731"/>
    <w:rsid w:val="008C5372"/>
    <w:rsid w:val="008C564C"/>
    <w:rsid w:val="008D27D6"/>
    <w:rsid w:val="008D4840"/>
    <w:rsid w:val="008E0AE0"/>
    <w:rsid w:val="008F30FA"/>
    <w:rsid w:val="008F6495"/>
    <w:rsid w:val="00901D92"/>
    <w:rsid w:val="00902651"/>
    <w:rsid w:val="00907956"/>
    <w:rsid w:val="00940663"/>
    <w:rsid w:val="009424FD"/>
    <w:rsid w:val="00943C36"/>
    <w:rsid w:val="009519B6"/>
    <w:rsid w:val="0095440E"/>
    <w:rsid w:val="0097189C"/>
    <w:rsid w:val="00973EEA"/>
    <w:rsid w:val="00981CF9"/>
    <w:rsid w:val="009922D2"/>
    <w:rsid w:val="009A28A2"/>
    <w:rsid w:val="009B78B3"/>
    <w:rsid w:val="009D0DA1"/>
    <w:rsid w:val="009D0DF0"/>
    <w:rsid w:val="009D7BE4"/>
    <w:rsid w:val="009E15B6"/>
    <w:rsid w:val="009E2C26"/>
    <w:rsid w:val="009E78DA"/>
    <w:rsid w:val="00A038E3"/>
    <w:rsid w:val="00A065C7"/>
    <w:rsid w:val="00A31941"/>
    <w:rsid w:val="00A46EBC"/>
    <w:rsid w:val="00A47C3C"/>
    <w:rsid w:val="00A57E2D"/>
    <w:rsid w:val="00A6036C"/>
    <w:rsid w:val="00A65FC3"/>
    <w:rsid w:val="00A819D2"/>
    <w:rsid w:val="00A84D25"/>
    <w:rsid w:val="00A90F9B"/>
    <w:rsid w:val="00AA4185"/>
    <w:rsid w:val="00AA77FA"/>
    <w:rsid w:val="00AC46CA"/>
    <w:rsid w:val="00AD6EFD"/>
    <w:rsid w:val="00AE306C"/>
    <w:rsid w:val="00AE5AD0"/>
    <w:rsid w:val="00B11BC7"/>
    <w:rsid w:val="00B161D4"/>
    <w:rsid w:val="00B2685F"/>
    <w:rsid w:val="00B306BE"/>
    <w:rsid w:val="00B35266"/>
    <w:rsid w:val="00B44BB8"/>
    <w:rsid w:val="00B6045F"/>
    <w:rsid w:val="00B61068"/>
    <w:rsid w:val="00B82D4B"/>
    <w:rsid w:val="00B9235D"/>
    <w:rsid w:val="00B95092"/>
    <w:rsid w:val="00BA428B"/>
    <w:rsid w:val="00BC49DD"/>
    <w:rsid w:val="00BC563B"/>
    <w:rsid w:val="00BD1E48"/>
    <w:rsid w:val="00BD3B7F"/>
    <w:rsid w:val="00BD4859"/>
    <w:rsid w:val="00C07115"/>
    <w:rsid w:val="00C20738"/>
    <w:rsid w:val="00C27347"/>
    <w:rsid w:val="00C27EBE"/>
    <w:rsid w:val="00C50BC2"/>
    <w:rsid w:val="00C538D2"/>
    <w:rsid w:val="00C54999"/>
    <w:rsid w:val="00C61AAA"/>
    <w:rsid w:val="00C735CB"/>
    <w:rsid w:val="00C821C6"/>
    <w:rsid w:val="00C85D5A"/>
    <w:rsid w:val="00C94D61"/>
    <w:rsid w:val="00C968AF"/>
    <w:rsid w:val="00CA0966"/>
    <w:rsid w:val="00CB4711"/>
    <w:rsid w:val="00CB4FED"/>
    <w:rsid w:val="00CC3C18"/>
    <w:rsid w:val="00CD2C8A"/>
    <w:rsid w:val="00CD52E6"/>
    <w:rsid w:val="00CE4C7C"/>
    <w:rsid w:val="00CE7ADC"/>
    <w:rsid w:val="00D00DEE"/>
    <w:rsid w:val="00D0401F"/>
    <w:rsid w:val="00D21088"/>
    <w:rsid w:val="00D21600"/>
    <w:rsid w:val="00D65F79"/>
    <w:rsid w:val="00D67A28"/>
    <w:rsid w:val="00D74BBB"/>
    <w:rsid w:val="00D74D9F"/>
    <w:rsid w:val="00D86B2B"/>
    <w:rsid w:val="00D95187"/>
    <w:rsid w:val="00DB10D0"/>
    <w:rsid w:val="00DB1BC5"/>
    <w:rsid w:val="00DB35C6"/>
    <w:rsid w:val="00E06315"/>
    <w:rsid w:val="00E2010D"/>
    <w:rsid w:val="00E271C3"/>
    <w:rsid w:val="00E333BA"/>
    <w:rsid w:val="00E4072F"/>
    <w:rsid w:val="00E4269A"/>
    <w:rsid w:val="00E4321B"/>
    <w:rsid w:val="00E620A9"/>
    <w:rsid w:val="00E64C88"/>
    <w:rsid w:val="00E7789F"/>
    <w:rsid w:val="00E85E5B"/>
    <w:rsid w:val="00EA630A"/>
    <w:rsid w:val="00EB5EA5"/>
    <w:rsid w:val="00EC56D4"/>
    <w:rsid w:val="00ED1F59"/>
    <w:rsid w:val="00ED2AA8"/>
    <w:rsid w:val="00ED2AB9"/>
    <w:rsid w:val="00EF2B70"/>
    <w:rsid w:val="00EF5D7B"/>
    <w:rsid w:val="00F0102A"/>
    <w:rsid w:val="00F0265F"/>
    <w:rsid w:val="00F039F8"/>
    <w:rsid w:val="00F11F00"/>
    <w:rsid w:val="00F13ECD"/>
    <w:rsid w:val="00F514FE"/>
    <w:rsid w:val="00F60292"/>
    <w:rsid w:val="00F7302E"/>
    <w:rsid w:val="00F75DC6"/>
    <w:rsid w:val="00F80B35"/>
    <w:rsid w:val="00F84B63"/>
    <w:rsid w:val="00F85063"/>
    <w:rsid w:val="00F947DE"/>
    <w:rsid w:val="00FA22DA"/>
    <w:rsid w:val="00FA7BBC"/>
    <w:rsid w:val="00FB021C"/>
    <w:rsid w:val="00FC1971"/>
    <w:rsid w:val="00FC56F7"/>
    <w:rsid w:val="00FE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E8B0D0"/>
  <w15:chartTrackingRefBased/>
  <w15:docId w15:val="{226DAF0C-A951-4E40-BF9F-5B376C336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57A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E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E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AF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5581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55816"/>
    <w:pPr>
      <w:spacing w:after="0" w:line="240" w:lineRule="auto"/>
    </w:pPr>
    <w:rPr>
      <w:rFonts w:eastAsiaTheme="minorEastAsia"/>
      <w:kern w:val="2"/>
      <w:sz w:val="21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A46E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409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5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Teles</dc:creator>
  <cp:keywords/>
  <dc:description/>
  <cp:lastModifiedBy>Mauricio Teles</cp:lastModifiedBy>
  <cp:revision>7</cp:revision>
  <dcterms:created xsi:type="dcterms:W3CDTF">2025-03-18T06:55:00Z</dcterms:created>
  <dcterms:modified xsi:type="dcterms:W3CDTF">2025-09-01T02:54:00Z</dcterms:modified>
</cp:coreProperties>
</file>